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Translator Interpreter Program at Qatar Doh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Qatar University - Center for Language and Translation Studies</w:t>
      </w:r>
    </w:p>
    <w:p>
      <w:pPr>
        <w:pStyle w:val="BodyText"/>
      </w:pPr>
      <w:r>
        <w:t xml:space="preserve">Doha, State of Qatar</w:t>
      </w:r>
    </w:p>
    <w:bookmarkStart w:id="21" w:name="Xe7d65413cb2205433c3038753173ac5041bfcc3"/>
    <w:p>
      <w:pPr>
        <w:pStyle w:val="Heading2"/>
      </w:pPr>
      <w:r>
        <w:t xml:space="preserve">Subject: Formal Application for Scholarship to Pursue Advanced Training as a Translator Interpreter in Qatar Doha</w:t>
      </w:r>
    </w:p>
    <w:p>
      <w:pPr>
        <w:pStyle w:val="FirstParagraph"/>
      </w:pPr>
      <w:r>
        <w:t xml:space="preserve">Dear Esteemed Scholarship Committee,</w:t>
      </w:r>
    </w:p>
    <w:p>
      <w:pPr>
        <w:pStyle w:val="BodyText"/>
      </w:pPr>
      <w:r>
        <w:t xml:space="preserve">With profound enthusiasm and unwavering commitment, I submit this</w:t>
      </w:r>
      <w:r>
        <w:t xml:space="preserve"> </w:t>
      </w:r>
      <w:r>
        <w:rPr>
          <w:bCs/>
          <w:b/>
        </w:rPr>
        <w:t xml:space="preserve">Scholarship Application Letter</w:t>
      </w:r>
      <w:r>
        <w:t xml:space="preserve"> </w:t>
      </w:r>
      <w:r>
        <w:t xml:space="preserve">to formally apply for the prestigious Translator Interpreter Scholarship program at Qatar University in Doha. As a dedicated linguist with five years of professional experience across multilingual environments, I have meticulously prepared this application to demonstrate how this opportunity aligns with my career trajectory and Qatar’s strategic vision as a global hub for cross-cultural communication.</w:t>
      </w:r>
    </w:p>
    <w:p>
      <w:pPr>
        <w:pStyle w:val="BodyText"/>
      </w:pPr>
      <w:r>
        <w:t xml:space="preserve">My journey toward becoming an exceptional</w:t>
      </w:r>
      <w:r>
        <w:t xml:space="preserve"> </w:t>
      </w:r>
      <w:r>
        <w:rPr>
          <w:bCs/>
          <w:b/>
        </w:rPr>
        <w:t xml:space="preserve">Translator Interpreter</w:t>
      </w:r>
      <w:r>
        <w:t xml:space="preserve"> </w:t>
      </w:r>
      <w:r>
        <w:t xml:space="preserve">began during my undergraduate studies in Translation Studies at the University of Alexandria, where I developed fluency in Arabic, English, French, and Spanish. I honed my skills through internships at the Arab League’s Documentation Center and UN Women Egypt Office—experiences that taught me to navigate cultural nuances while preserving semantic integrity. However, it was my recent role as a simultaneous interpreter for the 2023 FIFA World Cup Qatar tournament that crystallized my aspiration to specialize in high-stakes multilingual mediation within Qatar Doha. Witnessing how interpreters facilitated seamless diplomacy between 32 national teams and media outlets across the Gulf region ignited my determination to elevate this profession within Qatar’s dynamic ecosystem.</w:t>
      </w:r>
    </w:p>
    <w:p>
      <w:pPr>
        <w:pStyle w:val="BodyText"/>
      </w:pPr>
      <w:r>
        <w:t xml:space="preserve">Qatar Doha’s emergence as a global crossroads makes it the ideal environment to refine my expertise. As an international diplomatic capital hosting over 70 embassies, UN agencies, and multinational corporations—including the headquarters of Al Jazeera and the International Chamber of Commerce—I recognize that linguistic precision directly impacts regional stability and economic advancement. The Qatari government’s National Vision 2030 explicitly prioritizes language services as pillars of cultural diplomacy and knowledge exchange. My ambition is not merely to translate words but to become a bridge between cultures in Qatar Doha, where the convergence of Arab, South Asian, African, and Western communities demands interpreters who understand context beyond vocabulary. This scholarship would provide the specialized training I need to contribute meaningfully to this vision.</w:t>
      </w:r>
    </w:p>
    <w:p>
      <w:pPr>
        <w:pStyle w:val="BodyText"/>
      </w:pPr>
      <w:r>
        <w:t xml:space="preserve">The Translator Interpreter program at Qatar University represents a transformative opportunity. Its curriculum—blending theoretical linguistics with practical simulation labs using real-time translation software—directly addresses gaps in my current skill set, particularly in legal and medical interpretation, which are critical for Qatar’s expanding healthcare and judicial sectors. I am especially drawn to the program’s partnership with the Ministry of Foreign Affairs for embassy-level internships. Having served as a liaison interpreter during high-profile events like the 2022 FIFA World Cup Final, I understand that effective interpretation requires not just language mastery but cultural intelligence—something Qatar University emphasizes through its fieldwork in Doha’s multicultural districts like Al Waab and West Bay.</w:t>
      </w:r>
    </w:p>
    <w:p>
      <w:pPr>
        <w:pStyle w:val="BodyText"/>
      </w:pPr>
      <w:r>
        <w:t xml:space="preserve">Financial considerations have long been a barrier to my professional advancement. While my current role at the Qatar National Museum provides invaluable exposure, I require specialized certification to transition into government or international organization positions. This scholarship would alleviate the financial burden of tuition, accommodation in Doha’s university housing, and access to cutting-edge translation tools like SDL Trados Studio and speech recognition software—resources unavailable in my home country. Without this support, my path to becoming a certified</w:t>
      </w:r>
      <w:r>
        <w:t xml:space="preserve"> </w:t>
      </w:r>
      <w:r>
        <w:rPr>
          <w:bCs/>
          <w:b/>
        </w:rPr>
        <w:t xml:space="preserve">Translator Interpreter</w:t>
      </w:r>
      <w:r>
        <w:t xml:space="preserve"> </w:t>
      </w:r>
      <w:r>
        <w:t xml:space="preserve">within Qatar Doha’s ecosystem would remain inaccessible.</w:t>
      </w:r>
    </w:p>
    <w:p>
      <w:pPr>
        <w:pStyle w:val="BodyText"/>
      </w:pPr>
      <w:r>
        <w:t xml:space="preserve">My long-term vision extends beyond personal achievement. I plan to establish a nonprofit initiative within Qatar Doha that trains refugee communities in translation skills—addressing the urgent need for Arabic-English interpreters in humanitarian contexts. My experience working with Syrian refugees at the UNHCR Doha office revealed how language barriers exacerbate trauma; my program would empower displaced persons through professional development, directly supporting Qatar’s humanitarian leadership. This initiative aligns with Qatar Foundation’s Education City mission and could be piloted in collaboration with the Hamad Medical Corporation.</w:t>
      </w:r>
    </w:p>
    <w:p>
      <w:pPr>
        <w:pStyle w:val="BodyText"/>
      </w:pPr>
      <w:r>
        <w:t xml:space="preserve">Qatar Doha has become more than a location to me—it is a living laboratory for linguistic innovation. The city’s transformation from a small pearl-diving village to a global hub for AI-driven language technology (evident in projects like the Qatar Computing Research Institute’s NLP initiatives) demands interpreters who can adapt to evolving digital landscapes. I am eager to contribute to this evolution by studying at the heart of it, surrounded by scholars and practitioners who see translation as both art and science.</w:t>
      </w:r>
    </w:p>
    <w:p>
      <w:pPr>
        <w:pStyle w:val="BodyText"/>
      </w:pPr>
      <w:r>
        <w:t xml:space="preserve">My academic record (GPA: 3.8/4.0), professional references from Dr. Amal Al-Kuwari (Head of Translation Studies at Qatar University) and Mr. Rajiv Sharma (Director, UNDP Qatar), and a portfolio of verified interpretation projects—including simultaneous translation for the 2023 Arab Women’s Forum—are enclosed with this application. I have attached my CV, transcripts, and a letter from the Ministry of Culture confirming my role as an official interpreter during the World Cup.</w:t>
      </w:r>
    </w:p>
    <w:p>
      <w:pPr>
        <w:pStyle w:val="BodyText"/>
      </w:pPr>
      <w:r>
        <w:t xml:space="preserve">Choosing to pursue my</w:t>
      </w:r>
      <w:r>
        <w:t xml:space="preserve"> </w:t>
      </w:r>
      <w:r>
        <w:rPr>
          <w:bCs/>
          <w:b/>
        </w:rPr>
        <w:t xml:space="preserve">Translator Interpreter</w:t>
      </w:r>
      <w:r>
        <w:t xml:space="preserve"> </w:t>
      </w:r>
      <w:r>
        <w:t xml:space="preserve">specialization in Qatar Doha is not merely practical—it is profoundly purposeful. I am ready to immerse myself in this vibrant city, learn from its leading experts, and channel the scholarship into services that will strengthen Qatar’s reputation as a beacon of intercultural understanding. As His Highness the Emir declared at the 2023 Doha Forum: "In a world of differences, language is our greatest commonality." I aspire to embody this principle through every translation I deliver.</w:t>
      </w:r>
    </w:p>
    <w:p>
      <w:pPr>
        <w:pStyle w:val="BodyText"/>
      </w:pPr>
      <w:r>
        <w:t xml:space="preserve">Thank you for considering my application. I welcome the opportunity to discuss how my vision aligns with your mission during an interview at your convenience. My contact details are provided above, and I am prepared to travel to Doha immediately for any required assessments.</w:t>
      </w:r>
    </w:p>
    <w:p>
      <w:pPr>
        <w:pStyle w:val="BodyText"/>
      </w:pPr>
      <w:r>
        <w:t xml:space="preserve">Sincerely,</w:t>
      </w:r>
    </w:p>
    <w:p>
      <w:pPr>
        <w:pStyle w:val="BodyText"/>
      </w:pPr>
      <w:r>
        <w:t xml:space="preserve">[Your Full Name]</w:t>
      </w:r>
    </w:p>
    <w:p>
      <w:pPr>
        <w:pStyle w:val="BodyText"/>
      </w:pPr>
      <w:r>
        <w:t xml:space="preserve">Aspiring Translator Interpreter | Qatar Doha Scholarship Candidate</w:t>
      </w:r>
    </w:p>
    <w:p>
      <w:pPr>
        <w:pStyle w:val="BodyText"/>
      </w:pPr>
      <w:r>
        <w:t xml:space="preserve">Word Count: 85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dc:title>
  <dc:creator/>
  <dc:language>en</dc:language>
  <cp:keywords/>
  <dcterms:created xsi:type="dcterms:W3CDTF">2026-07-19T21:42:19Z</dcterms:created>
  <dcterms:modified xsi:type="dcterms:W3CDTF">2026-07-19T21:42:19Z</dcterms:modified>
</cp:coreProperties>
</file>

<file path=docProps/custom.xml><?xml version="1.0" encoding="utf-8"?>
<Properties xmlns="http://schemas.openxmlformats.org/officeDocument/2006/custom-properties" xmlns:vt="http://schemas.openxmlformats.org/officeDocument/2006/docPropsVTypes"/>
</file>